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7CB1EF" w14:textId="37EC1955" w:rsidR="00837935" w:rsidRPr="003E1C60" w:rsidRDefault="008235C2" w:rsidP="00B148B8">
      <w:pPr>
        <w:pStyle w:val="Balk1"/>
        <w:spacing w:line="276" w:lineRule="auto"/>
        <w:rPr>
          <w:rFonts w:cs="Times New Roman"/>
          <w:szCs w:val="24"/>
        </w:rPr>
      </w:pPr>
      <w:r w:rsidRPr="003E1C60">
        <w:rPr>
          <w:rFonts w:cs="Times New Roman"/>
          <w:szCs w:val="24"/>
        </w:rPr>
        <w:t>ÇOCUK HAKLARI SÖZLEŞME</w:t>
      </w:r>
      <w:r>
        <w:rPr>
          <w:rFonts w:cs="Times New Roman"/>
          <w:szCs w:val="24"/>
        </w:rPr>
        <w:t>M</w:t>
      </w:r>
    </w:p>
    <w:p w14:paraId="5FC2D379" w14:textId="77777777" w:rsidR="000D549E" w:rsidRPr="003E1C60" w:rsidRDefault="000D549E" w:rsidP="00B148B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7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39"/>
        <w:gridCol w:w="6243"/>
      </w:tblGrid>
      <w:tr w:rsidR="00BF2FB1" w:rsidRPr="00484257" w14:paraId="5DB545B1" w14:textId="77777777" w:rsidTr="00314501">
        <w:tc>
          <w:tcPr>
            <w:tcW w:w="3539" w:type="dxa"/>
          </w:tcPr>
          <w:p w14:paraId="78EF8F43" w14:textId="77777777" w:rsidR="00BF2FB1" w:rsidRPr="00484257" w:rsidRDefault="00BF2FB1" w:rsidP="00484257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84257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6243" w:type="dxa"/>
          </w:tcPr>
          <w:p w14:paraId="1957F095" w14:textId="77777777" w:rsidR="00BF2FB1" w:rsidRPr="00484257" w:rsidRDefault="008E2CB6" w:rsidP="00484257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8425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Sosyal Duygusal</w:t>
            </w:r>
          </w:p>
        </w:tc>
      </w:tr>
      <w:tr w:rsidR="00BF2FB1" w:rsidRPr="00484257" w14:paraId="42F44FBF" w14:textId="77777777" w:rsidTr="00314501">
        <w:tc>
          <w:tcPr>
            <w:tcW w:w="3539" w:type="dxa"/>
          </w:tcPr>
          <w:p w14:paraId="0E3F6EAC" w14:textId="77777777" w:rsidR="00BF2FB1" w:rsidRPr="00484257" w:rsidRDefault="00BF2FB1" w:rsidP="00484257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84257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6243" w:type="dxa"/>
          </w:tcPr>
          <w:p w14:paraId="32856805" w14:textId="77777777" w:rsidR="00BF2FB1" w:rsidRPr="00484257" w:rsidRDefault="008E2CB6" w:rsidP="00484257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8425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işiler Arası Beceriler</w:t>
            </w:r>
          </w:p>
        </w:tc>
      </w:tr>
      <w:tr w:rsidR="00BF2FB1" w:rsidRPr="00484257" w14:paraId="5A77836B" w14:textId="77777777" w:rsidTr="00314501">
        <w:tc>
          <w:tcPr>
            <w:tcW w:w="3539" w:type="dxa"/>
          </w:tcPr>
          <w:p w14:paraId="31A43A9D" w14:textId="77777777" w:rsidR="00BF2FB1" w:rsidRPr="00484257" w:rsidRDefault="00BF2FB1" w:rsidP="00484257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84257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6243" w:type="dxa"/>
          </w:tcPr>
          <w:p w14:paraId="046965EA" w14:textId="77777777" w:rsidR="00BF2FB1" w:rsidRPr="00484257" w:rsidRDefault="008E2CB6" w:rsidP="00484257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8425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Her çocuğun hak ve sorumluluklarının olduğunu bilir.  10.Hafta</w:t>
            </w:r>
          </w:p>
        </w:tc>
      </w:tr>
      <w:tr w:rsidR="00BF2FB1" w:rsidRPr="00484257" w14:paraId="78F1ACBC" w14:textId="77777777" w:rsidTr="00314501">
        <w:tc>
          <w:tcPr>
            <w:tcW w:w="3539" w:type="dxa"/>
          </w:tcPr>
          <w:p w14:paraId="35F98FAA" w14:textId="77777777" w:rsidR="00BF2FB1" w:rsidRPr="00484257" w:rsidRDefault="00BF2FB1" w:rsidP="00484257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84257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6243" w:type="dxa"/>
          </w:tcPr>
          <w:p w14:paraId="420946E6" w14:textId="77777777" w:rsidR="00BF2FB1" w:rsidRPr="00484257" w:rsidRDefault="008E2CB6" w:rsidP="00484257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84257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1.Sınıf</w:t>
            </w:r>
          </w:p>
        </w:tc>
      </w:tr>
      <w:tr w:rsidR="00BF2FB1" w:rsidRPr="00484257" w14:paraId="5774BDF4" w14:textId="77777777" w:rsidTr="00314501">
        <w:tc>
          <w:tcPr>
            <w:tcW w:w="3539" w:type="dxa"/>
          </w:tcPr>
          <w:p w14:paraId="6A7C9790" w14:textId="77777777" w:rsidR="00BF2FB1" w:rsidRPr="00484257" w:rsidRDefault="00BF2FB1" w:rsidP="00484257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84257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6243" w:type="dxa"/>
          </w:tcPr>
          <w:p w14:paraId="48CF6579" w14:textId="3B033083" w:rsidR="00BF2FB1" w:rsidRPr="00484257" w:rsidRDefault="008E2CB6" w:rsidP="00484257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84257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="008235C2" w:rsidRPr="00484257">
              <w:rPr>
                <w:rFonts w:ascii="Times New Roman" w:hAnsi="Times New Roman" w:cs="Times New Roman"/>
                <w:sz w:val="24"/>
                <w:szCs w:val="24"/>
              </w:rPr>
              <w:t xml:space="preserve"> dk</w:t>
            </w:r>
            <w:r w:rsidR="00484257" w:rsidRPr="0048425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8235C2" w:rsidRPr="00484257">
              <w:rPr>
                <w:rFonts w:ascii="Times New Roman" w:hAnsi="Times New Roman" w:cs="Times New Roman"/>
                <w:sz w:val="24"/>
                <w:szCs w:val="24"/>
              </w:rPr>
              <w:t xml:space="preserve"> (Bir ders saati)</w:t>
            </w:r>
          </w:p>
        </w:tc>
      </w:tr>
      <w:tr w:rsidR="00BF2FB1" w:rsidRPr="00484257" w14:paraId="72298B89" w14:textId="77777777" w:rsidTr="00314501">
        <w:tc>
          <w:tcPr>
            <w:tcW w:w="3539" w:type="dxa"/>
          </w:tcPr>
          <w:p w14:paraId="34A8222B" w14:textId="77777777" w:rsidR="00BF2FB1" w:rsidRPr="00484257" w:rsidRDefault="00BF2FB1" w:rsidP="00484257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84257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6243" w:type="dxa"/>
          </w:tcPr>
          <w:p w14:paraId="31338E02" w14:textId="70A4556B" w:rsidR="00CD70A0" w:rsidRPr="00484257" w:rsidRDefault="00CD70A0" w:rsidP="00484257">
            <w:pPr>
              <w:pStyle w:val="ListeParagraf"/>
              <w:numPr>
                <w:ilvl w:val="0"/>
                <w:numId w:val="3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4257">
              <w:rPr>
                <w:rFonts w:ascii="Times New Roman" w:hAnsi="Times New Roman"/>
                <w:sz w:val="24"/>
                <w:szCs w:val="24"/>
              </w:rPr>
              <w:t>Beyaz fon kartonu</w:t>
            </w:r>
          </w:p>
          <w:p w14:paraId="21DBBA05" w14:textId="22E72F09" w:rsidR="00BF2FB1" w:rsidRPr="00484257" w:rsidRDefault="0028727D" w:rsidP="00484257">
            <w:pPr>
              <w:pStyle w:val="ListeParagraf"/>
              <w:numPr>
                <w:ilvl w:val="0"/>
                <w:numId w:val="3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4257">
              <w:rPr>
                <w:rFonts w:ascii="Times New Roman" w:hAnsi="Times New Roman"/>
                <w:sz w:val="24"/>
                <w:szCs w:val="24"/>
              </w:rPr>
              <w:t>Çalışma Yaprağı</w:t>
            </w:r>
            <w:r w:rsidR="008235C2" w:rsidRPr="00484257">
              <w:rPr>
                <w:rFonts w:ascii="Times New Roman" w:hAnsi="Times New Roman"/>
                <w:sz w:val="24"/>
                <w:szCs w:val="24"/>
              </w:rPr>
              <w:t>-</w:t>
            </w:r>
            <w:r w:rsidRPr="00484257">
              <w:rPr>
                <w:rFonts w:ascii="Times New Roman" w:hAnsi="Times New Roman"/>
                <w:sz w:val="24"/>
                <w:szCs w:val="24"/>
              </w:rPr>
              <w:t>1</w:t>
            </w:r>
          </w:p>
          <w:p w14:paraId="057C1CC0" w14:textId="54F63E28" w:rsidR="00CD70A0" w:rsidRPr="00484257" w:rsidRDefault="00CD70A0" w:rsidP="00484257">
            <w:pPr>
              <w:pStyle w:val="ListeParagraf"/>
              <w:numPr>
                <w:ilvl w:val="0"/>
                <w:numId w:val="3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4257">
              <w:rPr>
                <w:rFonts w:ascii="Times New Roman" w:hAnsi="Times New Roman"/>
                <w:sz w:val="24"/>
                <w:szCs w:val="24"/>
              </w:rPr>
              <w:t>Yapıştırıcı</w:t>
            </w:r>
          </w:p>
          <w:p w14:paraId="05679771" w14:textId="0DE26D0D" w:rsidR="00CD70A0" w:rsidRPr="00484257" w:rsidRDefault="00CD70A0" w:rsidP="00484257">
            <w:pPr>
              <w:pStyle w:val="ListeParagraf"/>
              <w:numPr>
                <w:ilvl w:val="0"/>
                <w:numId w:val="3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4257">
              <w:rPr>
                <w:rFonts w:ascii="Times New Roman" w:hAnsi="Times New Roman"/>
                <w:sz w:val="24"/>
                <w:szCs w:val="24"/>
              </w:rPr>
              <w:t>Makas</w:t>
            </w:r>
          </w:p>
        </w:tc>
      </w:tr>
      <w:tr w:rsidR="00BF2FB1" w:rsidRPr="00484257" w14:paraId="67D8D6CE" w14:textId="77777777" w:rsidTr="00314501">
        <w:tc>
          <w:tcPr>
            <w:tcW w:w="3539" w:type="dxa"/>
          </w:tcPr>
          <w:p w14:paraId="3EDAFD88" w14:textId="77777777" w:rsidR="00BF2FB1" w:rsidRPr="00484257" w:rsidRDefault="00BF2FB1" w:rsidP="00484257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84257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6243" w:type="dxa"/>
          </w:tcPr>
          <w:p w14:paraId="0960B320" w14:textId="77777777" w:rsidR="008235C2" w:rsidRPr="00484257" w:rsidRDefault="0028727D" w:rsidP="00484257">
            <w:pPr>
              <w:pStyle w:val="ListeParagraf"/>
              <w:numPr>
                <w:ilvl w:val="0"/>
                <w:numId w:val="3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4257">
              <w:rPr>
                <w:rFonts w:ascii="Times New Roman" w:hAnsi="Times New Roman"/>
                <w:sz w:val="24"/>
                <w:szCs w:val="24"/>
              </w:rPr>
              <w:t>Çalışma Yaprağı</w:t>
            </w:r>
            <w:r w:rsidR="008235C2" w:rsidRPr="00484257">
              <w:rPr>
                <w:rFonts w:ascii="Times New Roman" w:hAnsi="Times New Roman"/>
                <w:sz w:val="24"/>
                <w:szCs w:val="24"/>
              </w:rPr>
              <w:t>-</w:t>
            </w:r>
            <w:r w:rsidRPr="00484257">
              <w:rPr>
                <w:rFonts w:ascii="Times New Roman" w:hAnsi="Times New Roman"/>
                <w:sz w:val="24"/>
                <w:szCs w:val="24"/>
              </w:rPr>
              <w:t xml:space="preserve">1’de yer alan görsellerin </w:t>
            </w:r>
            <w:r w:rsidR="00857EDB" w:rsidRPr="00484257">
              <w:rPr>
                <w:rFonts w:ascii="Times New Roman" w:hAnsi="Times New Roman"/>
                <w:sz w:val="24"/>
                <w:szCs w:val="24"/>
              </w:rPr>
              <w:t xml:space="preserve">tahtaya yansıtılması için gerekli olan hazırlık yapılır. </w:t>
            </w:r>
            <w:r w:rsidR="008903B6" w:rsidRPr="00484257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2EEDBFA" w14:textId="44EA5731" w:rsidR="008235C2" w:rsidRPr="00484257" w:rsidRDefault="00135EB7" w:rsidP="00484257">
            <w:pPr>
              <w:pStyle w:val="ListeParagraf"/>
              <w:numPr>
                <w:ilvl w:val="0"/>
                <w:numId w:val="3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4257">
              <w:rPr>
                <w:rFonts w:ascii="Times New Roman" w:hAnsi="Times New Roman"/>
                <w:sz w:val="24"/>
                <w:szCs w:val="24"/>
              </w:rPr>
              <w:t>Çalışma Yaprağı</w:t>
            </w:r>
            <w:r w:rsidR="008235C2" w:rsidRPr="00484257">
              <w:rPr>
                <w:rFonts w:ascii="Times New Roman" w:hAnsi="Times New Roman"/>
                <w:sz w:val="24"/>
                <w:szCs w:val="24"/>
              </w:rPr>
              <w:t>-</w:t>
            </w:r>
            <w:r w:rsidRPr="00484257">
              <w:rPr>
                <w:rFonts w:ascii="Times New Roman" w:hAnsi="Times New Roman"/>
                <w:sz w:val="24"/>
                <w:szCs w:val="24"/>
              </w:rPr>
              <w:t xml:space="preserve">1’de yer alan görsellerin çıktısı alınır. </w:t>
            </w:r>
          </w:p>
          <w:p w14:paraId="2E149D07" w14:textId="1839228B" w:rsidR="00CB2CAE" w:rsidRPr="00484257" w:rsidRDefault="00CB2CAE" w:rsidP="00484257">
            <w:pPr>
              <w:pStyle w:val="ListeParagraf"/>
              <w:numPr>
                <w:ilvl w:val="0"/>
                <w:numId w:val="3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4257">
              <w:rPr>
                <w:rFonts w:ascii="Times New Roman" w:hAnsi="Times New Roman"/>
                <w:sz w:val="24"/>
                <w:szCs w:val="24"/>
              </w:rPr>
              <w:t>Uygulayıcının Çocuk Hakları Sözleşmesini gözden geçirmesi gerekir.</w:t>
            </w:r>
          </w:p>
        </w:tc>
      </w:tr>
      <w:tr w:rsidR="00BF2FB1" w:rsidRPr="00484257" w14:paraId="04D7F8E8" w14:textId="77777777" w:rsidTr="00314501">
        <w:tc>
          <w:tcPr>
            <w:tcW w:w="3539" w:type="dxa"/>
          </w:tcPr>
          <w:p w14:paraId="04B57EB2" w14:textId="77777777" w:rsidR="00BF2FB1" w:rsidRPr="00484257" w:rsidRDefault="00BF2FB1" w:rsidP="00484257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84257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6243" w:type="dxa"/>
          </w:tcPr>
          <w:p w14:paraId="41CA2EAF" w14:textId="0AF074A6" w:rsidR="004A035D" w:rsidRPr="00484257" w:rsidRDefault="003961CA" w:rsidP="00484257">
            <w:pPr>
              <w:pStyle w:val="ListeParagraf1"/>
              <w:numPr>
                <w:ilvl w:val="0"/>
                <w:numId w:val="26"/>
              </w:numPr>
              <w:spacing w:line="276" w:lineRule="auto"/>
              <w:jc w:val="both"/>
              <w:rPr>
                <w:rFonts w:ascii="Times New Roman" w:hAnsi="Times New Roman"/>
                <w:color w:val="222222"/>
                <w:shd w:val="clear" w:color="auto" w:fill="FFFFFF"/>
              </w:rPr>
            </w:pPr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t>Uygulayıcı</w:t>
            </w:r>
            <w:r w:rsidR="003A510E" w:rsidRPr="00484257">
              <w:rPr>
                <w:rFonts w:ascii="Times New Roman" w:hAnsi="Times New Roman"/>
                <w:color w:val="222222"/>
                <w:shd w:val="clear" w:color="auto" w:fill="FFFFFF"/>
              </w:rPr>
              <w:t xml:space="preserve"> </w:t>
            </w:r>
            <w:r w:rsidR="008235C2" w:rsidRPr="00484257">
              <w:rPr>
                <w:rFonts w:ascii="Times New Roman" w:hAnsi="Times New Roman"/>
                <w:color w:val="222222"/>
                <w:shd w:val="clear" w:color="auto" w:fill="FFFFFF"/>
              </w:rPr>
              <w:t xml:space="preserve">tarafından </w:t>
            </w:r>
            <w:r w:rsidR="003A510E" w:rsidRPr="00484257">
              <w:rPr>
                <w:rFonts w:ascii="Times New Roman" w:hAnsi="Times New Roman"/>
                <w:color w:val="222222"/>
                <w:shd w:val="clear" w:color="auto" w:fill="FFFFFF"/>
              </w:rPr>
              <w:t>aşağıdaki sorular öğrencilere yönelt</w:t>
            </w:r>
            <w:r w:rsidR="008235C2" w:rsidRPr="00484257">
              <w:rPr>
                <w:rFonts w:ascii="Times New Roman" w:hAnsi="Times New Roman"/>
                <w:color w:val="222222"/>
                <w:shd w:val="clear" w:color="auto" w:fill="FFFFFF"/>
              </w:rPr>
              <w:t>il</w:t>
            </w:r>
            <w:r w:rsidR="003A510E" w:rsidRPr="00484257">
              <w:rPr>
                <w:rFonts w:ascii="Times New Roman" w:hAnsi="Times New Roman"/>
                <w:color w:val="222222"/>
                <w:shd w:val="clear" w:color="auto" w:fill="FFFFFF"/>
              </w:rPr>
              <w:t>erek dikkatlerini ve ilgilerini topla</w:t>
            </w:r>
            <w:r w:rsidR="008235C2" w:rsidRPr="00484257">
              <w:rPr>
                <w:rFonts w:ascii="Times New Roman" w:hAnsi="Times New Roman"/>
                <w:color w:val="222222"/>
                <w:shd w:val="clear" w:color="auto" w:fill="FFFFFF"/>
              </w:rPr>
              <w:t>mak amaçlanır</w:t>
            </w:r>
            <w:r w:rsidR="003A510E" w:rsidRPr="00484257">
              <w:rPr>
                <w:rFonts w:ascii="Times New Roman" w:hAnsi="Times New Roman"/>
                <w:color w:val="222222"/>
                <w:shd w:val="clear" w:color="auto" w:fill="FFFFFF"/>
              </w:rPr>
              <w:t>.</w:t>
            </w:r>
          </w:p>
          <w:p w14:paraId="046DB603" w14:textId="28CEEFD6" w:rsidR="003961CA" w:rsidRPr="00484257" w:rsidRDefault="003A510E" w:rsidP="00484257">
            <w:pPr>
              <w:pStyle w:val="ListeParagraf1"/>
              <w:numPr>
                <w:ilvl w:val="0"/>
                <w:numId w:val="29"/>
              </w:numPr>
              <w:spacing w:line="276" w:lineRule="auto"/>
              <w:jc w:val="both"/>
              <w:rPr>
                <w:rFonts w:ascii="Times New Roman" w:hAnsi="Times New Roman"/>
                <w:color w:val="222222"/>
                <w:shd w:val="clear" w:color="auto" w:fill="FFFFFF"/>
              </w:rPr>
            </w:pPr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t>Siz</w:t>
            </w:r>
            <w:r w:rsidR="005C72AA" w:rsidRPr="00484257">
              <w:rPr>
                <w:rFonts w:ascii="Times New Roman" w:hAnsi="Times New Roman"/>
                <w:color w:val="222222"/>
                <w:shd w:val="clear" w:color="auto" w:fill="FFFFFF"/>
              </w:rPr>
              <w:t>e</w:t>
            </w:r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t xml:space="preserve"> konuşurken </w:t>
            </w:r>
            <w:r w:rsidR="0028727D" w:rsidRPr="00484257">
              <w:rPr>
                <w:rFonts w:ascii="Times New Roman" w:hAnsi="Times New Roman"/>
                <w:color w:val="222222"/>
                <w:shd w:val="clear" w:color="auto" w:fill="FFFFFF"/>
              </w:rPr>
              <w:t>“</w:t>
            </w:r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t>çocuklar</w:t>
            </w:r>
            <w:r w:rsidR="0028727D" w:rsidRPr="00484257">
              <w:rPr>
                <w:rFonts w:ascii="Times New Roman" w:hAnsi="Times New Roman"/>
                <w:color w:val="222222"/>
                <w:shd w:val="clear" w:color="auto" w:fill="FFFFFF"/>
              </w:rPr>
              <w:t>”</w:t>
            </w:r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t xml:space="preserve"> diye hitap ediyorum. </w:t>
            </w:r>
            <w:proofErr w:type="gramStart"/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t>Peki</w:t>
            </w:r>
            <w:proofErr w:type="gramEnd"/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t xml:space="preserve"> benim dışımd</w:t>
            </w:r>
            <w:r w:rsidR="003961CA" w:rsidRPr="00484257">
              <w:rPr>
                <w:rFonts w:ascii="Times New Roman" w:hAnsi="Times New Roman"/>
                <w:color w:val="222222"/>
                <w:shd w:val="clear" w:color="auto" w:fill="FFFFFF"/>
              </w:rPr>
              <w:t>a kimler size böyle sesleniyor?</w:t>
            </w:r>
          </w:p>
          <w:p w14:paraId="7FEC3AAC" w14:textId="77777777" w:rsidR="003961CA" w:rsidRPr="00484257" w:rsidRDefault="00075FE8" w:rsidP="00484257">
            <w:pPr>
              <w:pStyle w:val="ListeParagraf1"/>
              <w:numPr>
                <w:ilvl w:val="0"/>
                <w:numId w:val="29"/>
              </w:numPr>
              <w:spacing w:line="276" w:lineRule="auto"/>
              <w:jc w:val="both"/>
              <w:rPr>
                <w:rFonts w:ascii="Times New Roman" w:hAnsi="Times New Roman"/>
                <w:color w:val="222222"/>
                <w:shd w:val="clear" w:color="auto" w:fill="FFFFFF"/>
              </w:rPr>
            </w:pPr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t>N</w:t>
            </w:r>
            <w:r w:rsidR="003A510E" w:rsidRPr="00484257">
              <w:rPr>
                <w:rFonts w:ascii="Times New Roman" w:hAnsi="Times New Roman"/>
                <w:color w:val="222222"/>
                <w:shd w:val="clear" w:color="auto" w:fill="FFFFFF"/>
              </w:rPr>
              <w:t>eden size böyle hitap ediliyor?</w:t>
            </w:r>
          </w:p>
          <w:p w14:paraId="55D5D64E" w14:textId="46F637A9" w:rsidR="003A510E" w:rsidRPr="00484257" w:rsidRDefault="003A510E" w:rsidP="00484257">
            <w:pPr>
              <w:pStyle w:val="ListeParagraf1"/>
              <w:numPr>
                <w:ilvl w:val="0"/>
                <w:numId w:val="29"/>
              </w:numPr>
              <w:spacing w:line="276" w:lineRule="auto"/>
              <w:jc w:val="both"/>
              <w:rPr>
                <w:rFonts w:ascii="Times New Roman" w:hAnsi="Times New Roman"/>
                <w:color w:val="222222"/>
                <w:shd w:val="clear" w:color="auto" w:fill="FFFFFF"/>
              </w:rPr>
            </w:pPr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t>Sizce çocuk olmak ne demektir?</w:t>
            </w:r>
          </w:p>
          <w:p w14:paraId="078B3F6A" w14:textId="25B2E687" w:rsidR="003A510E" w:rsidRPr="00484257" w:rsidRDefault="008235C2" w:rsidP="00484257">
            <w:pPr>
              <w:pStyle w:val="ListeParagraf1"/>
              <w:numPr>
                <w:ilvl w:val="0"/>
                <w:numId w:val="26"/>
              </w:numPr>
              <w:spacing w:line="276" w:lineRule="auto"/>
              <w:jc w:val="both"/>
              <w:rPr>
                <w:rFonts w:ascii="Times New Roman" w:hAnsi="Times New Roman"/>
                <w:color w:val="222222"/>
                <w:shd w:val="clear" w:color="auto" w:fill="FFFFFF"/>
              </w:rPr>
            </w:pPr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t>C</w:t>
            </w:r>
            <w:r w:rsidR="003961CA" w:rsidRPr="00484257">
              <w:rPr>
                <w:rFonts w:ascii="Times New Roman" w:hAnsi="Times New Roman"/>
                <w:color w:val="222222"/>
                <w:shd w:val="clear" w:color="auto" w:fill="FFFFFF"/>
              </w:rPr>
              <w:t>evapları al</w:t>
            </w:r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t>ın</w:t>
            </w:r>
            <w:r w:rsidR="003961CA" w:rsidRPr="00484257">
              <w:rPr>
                <w:rFonts w:ascii="Times New Roman" w:hAnsi="Times New Roman"/>
                <w:color w:val="222222"/>
                <w:shd w:val="clear" w:color="auto" w:fill="FFFFFF"/>
              </w:rPr>
              <w:t xml:space="preserve">dıktan sonra </w:t>
            </w:r>
            <w:r w:rsidR="003A510E" w:rsidRPr="00484257">
              <w:rPr>
                <w:rFonts w:ascii="Times New Roman" w:hAnsi="Times New Roman"/>
                <w:color w:val="222222"/>
                <w:shd w:val="clear" w:color="auto" w:fill="FFFFFF"/>
              </w:rPr>
              <w:t>aşağıdaki açıklama öğrencilere aktar</w:t>
            </w:r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t>ıl</w:t>
            </w:r>
            <w:r w:rsidR="003A510E" w:rsidRPr="00484257">
              <w:rPr>
                <w:rFonts w:ascii="Times New Roman" w:hAnsi="Times New Roman"/>
                <w:color w:val="222222"/>
                <w:shd w:val="clear" w:color="auto" w:fill="FFFFFF"/>
              </w:rPr>
              <w:t>ır.</w:t>
            </w:r>
          </w:p>
          <w:p w14:paraId="6ADE0BFF" w14:textId="366F2EAF" w:rsidR="0028727D" w:rsidRPr="00484257" w:rsidRDefault="008235C2" w:rsidP="00484257">
            <w:pPr>
              <w:pStyle w:val="ListeParagraf1"/>
              <w:spacing w:line="276" w:lineRule="auto"/>
              <w:ind w:left="360"/>
              <w:jc w:val="both"/>
              <w:rPr>
                <w:rFonts w:ascii="Times New Roman" w:hAnsi="Times New Roman"/>
                <w:i/>
                <w:color w:val="222222"/>
                <w:shd w:val="clear" w:color="auto" w:fill="FFFFFF"/>
              </w:rPr>
            </w:pPr>
            <w:r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>“</w:t>
            </w:r>
            <w:r w:rsidR="003A510E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>Henüz 18 yaşına gelmemiş h</w:t>
            </w:r>
            <w:r w:rsidR="003961CA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>erkes çocuk olarak kabul edilir</w:t>
            </w:r>
            <w:r w:rsidR="003A510E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 xml:space="preserve">. Bu sebeple ben ve çevrenizdeki birçok kişi size </w:t>
            </w:r>
            <w:r w:rsidR="0028727D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>“</w:t>
            </w:r>
            <w:r w:rsidR="003A510E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>çocuk</w:t>
            </w:r>
            <w:r w:rsidR="0028727D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>”</w:t>
            </w:r>
            <w:r w:rsidR="003A510E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 xml:space="preserve"> </w:t>
            </w:r>
            <w:r w:rsidR="003961CA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 xml:space="preserve">olarak </w:t>
            </w:r>
            <w:r w:rsidR="003A510E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 xml:space="preserve">hitap eder. </w:t>
            </w:r>
            <w:r w:rsidR="0028727D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>Siz</w:t>
            </w:r>
            <w:r w:rsidR="005C72AA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>in</w:t>
            </w:r>
            <w:r w:rsidR="0028727D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 xml:space="preserve"> de çocuk olarak </w:t>
            </w:r>
            <w:r w:rsidR="003A510E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>bazı haklarınız var. Bu hakları elde etmek için bir şey yapmanıza gerek yok.</w:t>
            </w:r>
            <w:r w:rsidR="003961CA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 xml:space="preserve"> Bu haklar tüm çocuklar</w:t>
            </w:r>
            <w:r w:rsidR="003A510E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 xml:space="preserve"> </w:t>
            </w:r>
            <w:r w:rsidR="003961CA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>için geçerli. Bu haklar</w:t>
            </w:r>
            <w:r w:rsidR="003A510E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 xml:space="preserve"> sadece </w:t>
            </w:r>
            <w:r w:rsidR="003961CA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>sizin</w:t>
            </w:r>
            <w:r w:rsidR="003A510E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 xml:space="preserve"> çocuk </w:t>
            </w:r>
            <w:r w:rsidR="003961CA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>olmanızla</w:t>
            </w:r>
            <w:r w:rsidR="003A510E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 xml:space="preserve"> ilgili haklar. Bu haklara bir isim verecek olsaydık hangi ismi verirdik?</w:t>
            </w:r>
            <w:r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>”</w:t>
            </w:r>
          </w:p>
          <w:p w14:paraId="1FB1E857" w14:textId="31E50729" w:rsidR="003961CA" w:rsidRPr="00484257" w:rsidRDefault="0028727D" w:rsidP="00484257">
            <w:pPr>
              <w:pStyle w:val="ListeParagraf1"/>
              <w:numPr>
                <w:ilvl w:val="0"/>
                <w:numId w:val="26"/>
              </w:numPr>
              <w:spacing w:line="276" w:lineRule="auto"/>
              <w:jc w:val="both"/>
              <w:rPr>
                <w:rFonts w:ascii="Times New Roman" w:hAnsi="Times New Roman"/>
                <w:color w:val="222222"/>
                <w:shd w:val="clear" w:color="auto" w:fill="FFFFFF"/>
              </w:rPr>
            </w:pPr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t>Öğrencilerden “</w:t>
            </w:r>
            <w:r w:rsidR="003A510E" w:rsidRPr="00484257">
              <w:rPr>
                <w:rFonts w:ascii="Times New Roman" w:hAnsi="Times New Roman"/>
                <w:color w:val="222222"/>
                <w:shd w:val="clear" w:color="auto" w:fill="FFFFFF"/>
              </w:rPr>
              <w:t>Çocuk hakları</w:t>
            </w:r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t>”</w:t>
            </w:r>
            <w:r w:rsidR="003A510E" w:rsidRPr="00484257">
              <w:rPr>
                <w:rFonts w:ascii="Times New Roman" w:hAnsi="Times New Roman"/>
                <w:color w:val="222222"/>
                <w:shd w:val="clear" w:color="auto" w:fill="FFFFFF"/>
              </w:rPr>
              <w:t xml:space="preserve"> ifadesi</w:t>
            </w:r>
            <w:r w:rsidR="003961CA" w:rsidRPr="00484257">
              <w:rPr>
                <w:rFonts w:ascii="Times New Roman" w:hAnsi="Times New Roman"/>
                <w:color w:val="222222"/>
                <w:shd w:val="clear" w:color="auto" w:fill="FFFFFF"/>
              </w:rPr>
              <w:t>nin</w:t>
            </w:r>
            <w:r w:rsidR="003A510E" w:rsidRPr="00484257">
              <w:rPr>
                <w:rFonts w:ascii="Times New Roman" w:hAnsi="Times New Roman"/>
                <w:color w:val="222222"/>
                <w:shd w:val="clear" w:color="auto" w:fill="FFFFFF"/>
              </w:rPr>
              <w:t xml:space="preserve"> cevap olarak gelmemesi </w:t>
            </w:r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t>durumunda</w:t>
            </w:r>
            <w:r w:rsidR="009621F3" w:rsidRPr="00484257">
              <w:rPr>
                <w:rFonts w:ascii="Times New Roman" w:hAnsi="Times New Roman"/>
                <w:color w:val="222222"/>
                <w:shd w:val="clear" w:color="auto" w:fill="FFFFFF"/>
              </w:rPr>
              <w:t xml:space="preserve"> uygulayıcı </w:t>
            </w:r>
            <w:r w:rsidR="008235C2" w:rsidRPr="00484257">
              <w:rPr>
                <w:rFonts w:ascii="Times New Roman" w:hAnsi="Times New Roman"/>
                <w:color w:val="222222"/>
                <w:shd w:val="clear" w:color="auto" w:fill="FFFFFF"/>
              </w:rPr>
              <w:t xml:space="preserve">tarafından </w:t>
            </w:r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t>“</w:t>
            </w:r>
            <w:r w:rsidR="003961CA" w:rsidRPr="00484257">
              <w:rPr>
                <w:rFonts w:ascii="Times New Roman" w:hAnsi="Times New Roman"/>
                <w:color w:val="222222"/>
                <w:shd w:val="clear" w:color="auto" w:fill="FFFFFF"/>
              </w:rPr>
              <w:t>Çocuk hakları</w:t>
            </w:r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t>”</w:t>
            </w:r>
            <w:r w:rsidR="003961CA" w:rsidRPr="00484257">
              <w:rPr>
                <w:rFonts w:ascii="Times New Roman" w:hAnsi="Times New Roman"/>
                <w:color w:val="222222"/>
                <w:shd w:val="clear" w:color="auto" w:fill="FFFFFF"/>
              </w:rPr>
              <w:t xml:space="preserve"> ifades</w:t>
            </w:r>
            <w:r w:rsidR="009621F3" w:rsidRPr="00484257">
              <w:rPr>
                <w:rFonts w:ascii="Times New Roman" w:hAnsi="Times New Roman"/>
                <w:color w:val="222222"/>
                <w:shd w:val="clear" w:color="auto" w:fill="FFFFFF"/>
              </w:rPr>
              <w:t>i</w:t>
            </w:r>
            <w:r w:rsidR="008235C2" w:rsidRPr="00484257">
              <w:rPr>
                <w:rFonts w:ascii="Times New Roman" w:hAnsi="Times New Roman"/>
                <w:color w:val="222222"/>
                <w:shd w:val="clear" w:color="auto" w:fill="FFFFFF"/>
              </w:rPr>
              <w:t xml:space="preserve"> </w:t>
            </w:r>
            <w:r w:rsidR="003A510E" w:rsidRPr="00484257">
              <w:rPr>
                <w:rFonts w:ascii="Times New Roman" w:hAnsi="Times New Roman"/>
                <w:color w:val="222222"/>
                <w:shd w:val="clear" w:color="auto" w:fill="FFFFFF"/>
              </w:rPr>
              <w:t>söyle</w:t>
            </w:r>
            <w:r w:rsidR="008235C2" w:rsidRPr="00484257">
              <w:rPr>
                <w:rFonts w:ascii="Times New Roman" w:hAnsi="Times New Roman"/>
                <w:color w:val="222222"/>
                <w:shd w:val="clear" w:color="auto" w:fill="FFFFFF"/>
              </w:rPr>
              <w:t>ni</w:t>
            </w:r>
            <w:r w:rsidR="003A510E" w:rsidRPr="00484257">
              <w:rPr>
                <w:rFonts w:ascii="Times New Roman" w:hAnsi="Times New Roman"/>
                <w:color w:val="222222"/>
                <w:shd w:val="clear" w:color="auto" w:fill="FFFFFF"/>
              </w:rPr>
              <w:t xml:space="preserve">r. </w:t>
            </w:r>
          </w:p>
          <w:p w14:paraId="072B1E7C" w14:textId="3F3C5D68" w:rsidR="005C72AA" w:rsidRPr="00484257" w:rsidRDefault="00295B7B" w:rsidP="00484257">
            <w:pPr>
              <w:pStyle w:val="ListeParagraf1"/>
              <w:numPr>
                <w:ilvl w:val="0"/>
                <w:numId w:val="26"/>
              </w:numPr>
              <w:spacing w:line="276" w:lineRule="auto"/>
              <w:jc w:val="both"/>
              <w:rPr>
                <w:rFonts w:ascii="Times New Roman" w:hAnsi="Times New Roman"/>
                <w:color w:val="222222"/>
                <w:shd w:val="clear" w:color="auto" w:fill="FFFFFF"/>
              </w:rPr>
            </w:pPr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t>Çalışma Yaprağı</w:t>
            </w:r>
            <w:r w:rsidR="008235C2" w:rsidRPr="00484257">
              <w:rPr>
                <w:rFonts w:ascii="Times New Roman" w:hAnsi="Times New Roman"/>
                <w:color w:val="222222"/>
                <w:shd w:val="clear" w:color="auto" w:fill="FFFFFF"/>
              </w:rPr>
              <w:t>-</w:t>
            </w:r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t>1</w:t>
            </w:r>
            <w:r w:rsidR="00857EDB" w:rsidRPr="00484257">
              <w:rPr>
                <w:rFonts w:ascii="Times New Roman" w:hAnsi="Times New Roman"/>
                <w:color w:val="222222"/>
                <w:shd w:val="clear" w:color="auto" w:fill="FFFFFF"/>
              </w:rPr>
              <w:t xml:space="preserve"> eğitim hakkı ile ilgili A başlıklı görsel tahtaya yansıtılır</w:t>
            </w:r>
            <w:r w:rsidR="005C72AA" w:rsidRPr="00484257">
              <w:rPr>
                <w:rFonts w:ascii="Times New Roman" w:hAnsi="Times New Roman"/>
                <w:color w:val="222222"/>
                <w:shd w:val="clear" w:color="auto" w:fill="FFFFFF"/>
              </w:rPr>
              <w:t>.</w:t>
            </w:r>
          </w:p>
          <w:p w14:paraId="7445444B" w14:textId="12B16966" w:rsidR="00857EDB" w:rsidRPr="00484257" w:rsidRDefault="005C72AA" w:rsidP="00484257">
            <w:pPr>
              <w:pStyle w:val="ListeParagraf1"/>
              <w:numPr>
                <w:ilvl w:val="0"/>
                <w:numId w:val="26"/>
              </w:numPr>
              <w:spacing w:line="276" w:lineRule="auto"/>
              <w:jc w:val="both"/>
              <w:rPr>
                <w:rFonts w:ascii="Times New Roman" w:hAnsi="Times New Roman"/>
                <w:color w:val="222222"/>
                <w:shd w:val="clear" w:color="auto" w:fill="FFFFFF"/>
              </w:rPr>
            </w:pPr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t>A</w:t>
            </w:r>
            <w:r w:rsidR="00857EDB" w:rsidRPr="00484257">
              <w:rPr>
                <w:rFonts w:ascii="Times New Roman" w:hAnsi="Times New Roman"/>
                <w:color w:val="222222"/>
                <w:shd w:val="clear" w:color="auto" w:fill="FFFFFF"/>
              </w:rPr>
              <w:t xml:space="preserve">şağıdaki sorular </w:t>
            </w:r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t>sorularak</w:t>
            </w:r>
            <w:r w:rsidR="00857EDB" w:rsidRPr="00484257">
              <w:rPr>
                <w:rFonts w:ascii="Times New Roman" w:hAnsi="Times New Roman"/>
                <w:color w:val="222222"/>
                <w:shd w:val="clear" w:color="auto" w:fill="FFFFFF"/>
              </w:rPr>
              <w:t xml:space="preserve"> </w:t>
            </w:r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t>öğrencilerin</w:t>
            </w:r>
            <w:r w:rsidR="00857EDB" w:rsidRPr="00484257">
              <w:rPr>
                <w:rFonts w:ascii="Times New Roman" w:hAnsi="Times New Roman"/>
                <w:color w:val="222222"/>
                <w:shd w:val="clear" w:color="auto" w:fill="FFFFFF"/>
              </w:rPr>
              <w:t xml:space="preserve"> düşüncelerini paylaşmaları cesaretlendirilir.</w:t>
            </w:r>
          </w:p>
          <w:p w14:paraId="07976044" w14:textId="6195C952" w:rsidR="00C937CE" w:rsidRPr="00484257" w:rsidRDefault="003961CA" w:rsidP="00484257">
            <w:pPr>
              <w:pStyle w:val="ListeParagraf1"/>
              <w:numPr>
                <w:ilvl w:val="0"/>
                <w:numId w:val="30"/>
              </w:numPr>
              <w:spacing w:line="276" w:lineRule="auto"/>
              <w:jc w:val="both"/>
              <w:rPr>
                <w:rFonts w:ascii="Times New Roman" w:hAnsi="Times New Roman"/>
                <w:color w:val="222222"/>
                <w:shd w:val="clear" w:color="auto" w:fill="FFFFFF"/>
              </w:rPr>
            </w:pPr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t xml:space="preserve">Bu çocuklar ne yapıyor? </w:t>
            </w:r>
            <w:r w:rsidR="00C937CE" w:rsidRPr="00484257">
              <w:rPr>
                <w:rFonts w:ascii="Times New Roman" w:hAnsi="Times New Roman"/>
                <w:color w:val="222222"/>
                <w:shd w:val="clear" w:color="auto" w:fill="FFFFFF"/>
              </w:rPr>
              <w:t>Sizce bu çocuk</w:t>
            </w:r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t>lar</w:t>
            </w:r>
            <w:r w:rsidR="00C937CE" w:rsidRPr="00484257">
              <w:rPr>
                <w:rFonts w:ascii="Times New Roman" w:hAnsi="Times New Roman"/>
                <w:color w:val="222222"/>
                <w:shd w:val="clear" w:color="auto" w:fill="FFFFFF"/>
              </w:rPr>
              <w:t xml:space="preserve"> hangi hakkını kullanıyordur?</w:t>
            </w:r>
          </w:p>
          <w:p w14:paraId="0EA6ECB1" w14:textId="77777777" w:rsidR="003961CA" w:rsidRPr="00484257" w:rsidRDefault="00C937CE" w:rsidP="00484257">
            <w:pPr>
              <w:pStyle w:val="ListeParagraf1"/>
              <w:numPr>
                <w:ilvl w:val="0"/>
                <w:numId w:val="30"/>
              </w:numPr>
              <w:spacing w:line="276" w:lineRule="auto"/>
              <w:jc w:val="both"/>
              <w:rPr>
                <w:rFonts w:ascii="Times New Roman" w:hAnsi="Times New Roman"/>
                <w:color w:val="222222"/>
                <w:shd w:val="clear" w:color="auto" w:fill="FFFFFF"/>
              </w:rPr>
            </w:pPr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t>Okula gitme hakkı olan bir çocuğun okulda neler yapması beklenir?</w:t>
            </w:r>
          </w:p>
          <w:p w14:paraId="34D2E9DD" w14:textId="5A39117E" w:rsidR="00857EDB" w:rsidRPr="00484257" w:rsidRDefault="00857EDB" w:rsidP="00484257">
            <w:pPr>
              <w:pStyle w:val="ListeParagraf1"/>
              <w:numPr>
                <w:ilvl w:val="0"/>
                <w:numId w:val="26"/>
              </w:numPr>
              <w:spacing w:line="276" w:lineRule="auto"/>
              <w:jc w:val="both"/>
              <w:rPr>
                <w:rFonts w:ascii="Times New Roman" w:hAnsi="Times New Roman"/>
                <w:color w:val="222222"/>
                <w:shd w:val="clear" w:color="auto" w:fill="FFFFFF"/>
              </w:rPr>
            </w:pPr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lastRenderedPageBreak/>
              <w:t>Bu kez Çalışma Yaprağı</w:t>
            </w:r>
            <w:r w:rsidR="008235C2" w:rsidRPr="00484257">
              <w:rPr>
                <w:rFonts w:ascii="Times New Roman" w:hAnsi="Times New Roman"/>
                <w:color w:val="222222"/>
                <w:shd w:val="clear" w:color="auto" w:fill="FFFFFF"/>
              </w:rPr>
              <w:t>-</w:t>
            </w:r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t>1’de eğlenme ve oyun hakkı ile ilgili B başlıklı görsel tahtaya yansıtılır ve aşağıdaki sorular yöneltilerek öğrencilerin düşüncelerini paylaşmaları cesaretlendirilir.</w:t>
            </w:r>
          </w:p>
          <w:p w14:paraId="08EEB040" w14:textId="77777777" w:rsidR="008903B6" w:rsidRPr="00484257" w:rsidRDefault="008903B6" w:rsidP="00484257">
            <w:pPr>
              <w:pStyle w:val="ListeParagraf1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  <w:color w:val="222222"/>
                <w:shd w:val="clear" w:color="auto" w:fill="FFFFFF"/>
              </w:rPr>
            </w:pPr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t>Sizce bu çocuk hangi hakkını kullanıyordur?</w:t>
            </w:r>
          </w:p>
          <w:p w14:paraId="0E9E6020" w14:textId="35675355" w:rsidR="0070310C" w:rsidRPr="00484257" w:rsidRDefault="008903B6" w:rsidP="00484257">
            <w:pPr>
              <w:pStyle w:val="ListeParagraf1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  <w:color w:val="222222"/>
                <w:shd w:val="clear" w:color="auto" w:fill="FFFFFF"/>
              </w:rPr>
            </w:pPr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t>Bu çocuğun sorumlulukları neler olabilir?</w:t>
            </w:r>
          </w:p>
          <w:p w14:paraId="6CDA58F4" w14:textId="62449758" w:rsidR="00857EDB" w:rsidRPr="00484257" w:rsidRDefault="00857EDB" w:rsidP="00484257">
            <w:pPr>
              <w:pStyle w:val="ListeParagraf1"/>
              <w:numPr>
                <w:ilvl w:val="0"/>
                <w:numId w:val="26"/>
              </w:numPr>
              <w:spacing w:line="276" w:lineRule="auto"/>
              <w:jc w:val="both"/>
              <w:rPr>
                <w:rFonts w:ascii="Times New Roman" w:hAnsi="Times New Roman"/>
                <w:color w:val="222222"/>
                <w:shd w:val="clear" w:color="auto" w:fill="FFFFFF"/>
              </w:rPr>
            </w:pPr>
            <w:r w:rsidRPr="00484257">
              <w:rPr>
                <w:rFonts w:ascii="Times New Roman" w:hAnsi="Times New Roman"/>
                <w:iCs/>
                <w:color w:val="222222"/>
                <w:shd w:val="clear" w:color="auto" w:fill="FFFFFF"/>
              </w:rPr>
              <w:t>Son olarak</w:t>
            </w:r>
            <w:r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 xml:space="preserve"> </w:t>
            </w:r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t>Çalışma Yaprağı</w:t>
            </w:r>
            <w:r w:rsidR="008235C2" w:rsidRPr="00484257">
              <w:rPr>
                <w:rFonts w:ascii="Times New Roman" w:hAnsi="Times New Roman"/>
                <w:color w:val="222222"/>
                <w:shd w:val="clear" w:color="auto" w:fill="FFFFFF"/>
              </w:rPr>
              <w:t>-</w:t>
            </w:r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t>1’de düşüncelerini özgürce ifade edebilme hakkı ile ilgili C başlıklı görsel tahtaya yansıtılır ve aşağıdaki sorular yöneltilerek öğrencilerin düşüncelerini paylaşmaları cesaretlendirilir.</w:t>
            </w:r>
          </w:p>
          <w:p w14:paraId="1CB9B67C" w14:textId="77777777" w:rsidR="0070310C" w:rsidRPr="00484257" w:rsidRDefault="0070310C" w:rsidP="00484257">
            <w:pPr>
              <w:pStyle w:val="ListeParagraf1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  <w:color w:val="222222"/>
                <w:shd w:val="clear" w:color="auto" w:fill="FFFFFF"/>
              </w:rPr>
            </w:pPr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t>Sizce sınıftaki bu öğrenci hangi hakkını kullanıyor?</w:t>
            </w:r>
          </w:p>
          <w:p w14:paraId="6E47E51E" w14:textId="4E331409" w:rsidR="0093027F" w:rsidRPr="00484257" w:rsidRDefault="0070310C" w:rsidP="00484257">
            <w:pPr>
              <w:pStyle w:val="ListeParagraf1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  <w:i/>
                <w:color w:val="222222"/>
                <w:shd w:val="clear" w:color="auto" w:fill="FFFFFF"/>
              </w:rPr>
            </w:pPr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t>Sizce bu çocuk düşüncelerini özgürce ifade ederken nelere dikkat etmelidir?</w:t>
            </w:r>
          </w:p>
          <w:p w14:paraId="572D9CD8" w14:textId="20D7C6F4" w:rsidR="0093027F" w:rsidRPr="00484257" w:rsidRDefault="00796817" w:rsidP="00484257">
            <w:pPr>
              <w:pStyle w:val="ListeParagraf1"/>
              <w:numPr>
                <w:ilvl w:val="0"/>
                <w:numId w:val="26"/>
              </w:numPr>
              <w:spacing w:line="276" w:lineRule="auto"/>
              <w:jc w:val="both"/>
              <w:rPr>
                <w:rFonts w:ascii="Times New Roman" w:hAnsi="Times New Roman"/>
                <w:i/>
                <w:color w:val="222222"/>
                <w:shd w:val="clear" w:color="auto" w:fill="FFFFFF"/>
              </w:rPr>
            </w:pPr>
            <w:r w:rsidRPr="00484257">
              <w:rPr>
                <w:rFonts w:ascii="Times New Roman" w:hAnsi="Times New Roman"/>
                <w:color w:val="222222"/>
                <w:shd w:val="clear" w:color="auto" w:fill="FFFFFF"/>
              </w:rPr>
              <w:t>Görsellerle ilgili tartışmanın ardından s</w:t>
            </w:r>
            <w:r w:rsidR="003961CA" w:rsidRPr="00484257">
              <w:rPr>
                <w:rFonts w:ascii="Times New Roman" w:hAnsi="Times New Roman"/>
                <w:color w:val="222222"/>
                <w:shd w:val="clear" w:color="auto" w:fill="FFFFFF"/>
              </w:rPr>
              <w:t xml:space="preserve">orumluluklara ilişkin aşağıdaki açıklama </w:t>
            </w:r>
            <w:r w:rsidR="0093027F" w:rsidRPr="00484257">
              <w:rPr>
                <w:rFonts w:ascii="Times New Roman" w:hAnsi="Times New Roman"/>
                <w:color w:val="222222"/>
                <w:shd w:val="clear" w:color="auto" w:fill="FFFFFF"/>
              </w:rPr>
              <w:t xml:space="preserve">uygulayıcı tarafından </w:t>
            </w:r>
            <w:r w:rsidR="003961CA" w:rsidRPr="00484257">
              <w:rPr>
                <w:rFonts w:ascii="Times New Roman" w:hAnsi="Times New Roman"/>
                <w:color w:val="222222"/>
                <w:shd w:val="clear" w:color="auto" w:fill="FFFFFF"/>
              </w:rPr>
              <w:t>yapılarak etkinli</w:t>
            </w:r>
            <w:r w:rsidR="008235C2" w:rsidRPr="00484257">
              <w:rPr>
                <w:rFonts w:ascii="Times New Roman" w:hAnsi="Times New Roman"/>
                <w:color w:val="222222"/>
                <w:shd w:val="clear" w:color="auto" w:fill="FFFFFF"/>
              </w:rPr>
              <w:t>k sonlandırılır:</w:t>
            </w:r>
          </w:p>
          <w:p w14:paraId="4A3F98DB" w14:textId="62537E92" w:rsidR="003A510E" w:rsidRPr="00484257" w:rsidRDefault="003961CA" w:rsidP="00484257">
            <w:pPr>
              <w:pStyle w:val="ListeParagraf1"/>
              <w:spacing w:line="276" w:lineRule="auto"/>
              <w:ind w:left="360"/>
              <w:jc w:val="both"/>
              <w:rPr>
                <w:rFonts w:ascii="Times New Roman" w:hAnsi="Times New Roman"/>
                <w:i/>
                <w:color w:val="222222"/>
                <w:shd w:val="clear" w:color="auto" w:fill="FFFFFF"/>
              </w:rPr>
            </w:pPr>
            <w:r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>“Hayatta sahip olduğumuz</w:t>
            </w:r>
            <w:r w:rsidR="00645D29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 xml:space="preserve"> </w:t>
            </w:r>
            <w:r w:rsidR="0093027F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 xml:space="preserve">bunların dışında başka haklarınız da var. Örneğin; </w:t>
            </w:r>
            <w:r w:rsidR="00EE191D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>her çocuğun okula gitme, eğitim</w:t>
            </w:r>
            <w:r w:rsidR="00DD2655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 xml:space="preserve"> ve sağlık hizmetlerine erişim</w:t>
            </w:r>
            <w:r w:rsidR="00EE191D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 xml:space="preserve"> hakları vardır. Bu haklar bize okuma</w:t>
            </w:r>
            <w:r w:rsidR="00DD2655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>-</w:t>
            </w:r>
            <w:r w:rsidR="00EE191D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>yazma öğrenme,</w:t>
            </w:r>
            <w:r w:rsidR="00DD2655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 xml:space="preserve"> birlikte sosyal etkinlikler yapma hakları ve hastalandığımızda tedavi göre </w:t>
            </w:r>
            <w:proofErr w:type="gramStart"/>
            <w:r w:rsidR="00DD2655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>imkanları</w:t>
            </w:r>
            <w:proofErr w:type="gramEnd"/>
            <w:r w:rsidR="00DD2655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 xml:space="preserve"> sağlamaktadır.</w:t>
            </w:r>
            <w:r w:rsidR="0093027F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 xml:space="preserve"> </w:t>
            </w:r>
            <w:r w:rsidR="00DD2655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>Bu haklarınız Çocuk Hakları Sözleşmesinde yer almaktadır</w:t>
            </w:r>
            <w:r w:rsidR="0093027F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 xml:space="preserve">. Sevgili çocuklar </w:t>
            </w:r>
            <w:r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>hakları</w:t>
            </w:r>
            <w:r w:rsidR="00DD2655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>n</w:t>
            </w:r>
            <w:r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 xml:space="preserve">ızın yanında </w:t>
            </w:r>
            <w:r w:rsidR="00EE191D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>sorumlulukları</w:t>
            </w:r>
            <w:r w:rsidR="00DD2655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>n</w:t>
            </w:r>
            <w:r w:rsidR="00EE191D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>ız da vardır. Örneğin, sağlıklı, güvenli bir yaşam hakkınız var. Bunun için sizin</w:t>
            </w:r>
            <w:r w:rsidR="00DD2655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 xml:space="preserve"> </w:t>
            </w:r>
            <w:r w:rsidR="00EE191D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>de mutlaka temizlik kurallarına uyma gibi bir sorumluluğunuz var</w:t>
            </w:r>
            <w:r w:rsidR="00DD2655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>dır</w:t>
            </w:r>
            <w:r w:rsidR="00EE191D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>.</w:t>
            </w:r>
            <w:r w:rsidR="008235C2" w:rsidRPr="00484257">
              <w:rPr>
                <w:rFonts w:ascii="Times New Roman" w:hAnsi="Times New Roman"/>
                <w:i/>
                <w:color w:val="222222"/>
                <w:shd w:val="clear" w:color="auto" w:fill="FFFFFF"/>
              </w:rPr>
              <w:t>”</w:t>
            </w:r>
          </w:p>
        </w:tc>
      </w:tr>
      <w:tr w:rsidR="00BF2FB1" w:rsidRPr="00484257" w14:paraId="7FAC46C8" w14:textId="77777777" w:rsidTr="00314501">
        <w:tc>
          <w:tcPr>
            <w:tcW w:w="3539" w:type="dxa"/>
          </w:tcPr>
          <w:p w14:paraId="6C748C9C" w14:textId="77777777" w:rsidR="00BF2FB1" w:rsidRPr="00484257" w:rsidRDefault="00BF2FB1" w:rsidP="00484257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84257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Kazanımın Değerlendirilmesi:</w:t>
            </w:r>
          </w:p>
        </w:tc>
        <w:tc>
          <w:tcPr>
            <w:tcW w:w="6243" w:type="dxa"/>
          </w:tcPr>
          <w:p w14:paraId="4E431C94" w14:textId="3D63F203" w:rsidR="008903B6" w:rsidRPr="00484257" w:rsidRDefault="00D92ED2" w:rsidP="00484257">
            <w:pPr>
              <w:pStyle w:val="ListeParagraf"/>
              <w:numPr>
                <w:ilvl w:val="0"/>
                <w:numId w:val="38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4257">
              <w:rPr>
                <w:rFonts w:ascii="Times New Roman" w:hAnsi="Times New Roman"/>
                <w:sz w:val="24"/>
                <w:szCs w:val="24"/>
              </w:rPr>
              <w:t>Öğrencilerden hak ve sorumluklarla ilgili bir resim yapmaları istenir ve bu resimler sınıf panosuna asılır.</w:t>
            </w:r>
          </w:p>
        </w:tc>
      </w:tr>
      <w:tr w:rsidR="00BF2FB1" w:rsidRPr="00484257" w14:paraId="75F24946" w14:textId="77777777" w:rsidTr="00314501">
        <w:tc>
          <w:tcPr>
            <w:tcW w:w="3539" w:type="dxa"/>
          </w:tcPr>
          <w:p w14:paraId="0F2471E0" w14:textId="7BC0F280" w:rsidR="00BF2FB1" w:rsidRPr="00484257" w:rsidRDefault="00BF2FB1" w:rsidP="00484257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84257">
              <w:rPr>
                <w:rFonts w:ascii="Times New Roman" w:hAnsi="Times New Roman" w:cs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6243" w:type="dxa"/>
          </w:tcPr>
          <w:p w14:paraId="7609DC37" w14:textId="77777777" w:rsidR="00BF2FB1" w:rsidRPr="00484257" w:rsidRDefault="00CD70A0" w:rsidP="00484257">
            <w:pPr>
              <w:pStyle w:val="ListeParagraf"/>
              <w:numPr>
                <w:ilvl w:val="0"/>
                <w:numId w:val="3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4257">
              <w:rPr>
                <w:rFonts w:ascii="Times New Roman" w:hAnsi="Times New Roman"/>
                <w:sz w:val="24"/>
                <w:szCs w:val="24"/>
              </w:rPr>
              <w:t xml:space="preserve">Görselleri tahtaya yansıtacak teknik alt yapı yoksa etkinlik kapsamındaki görsellerin </w:t>
            </w:r>
            <w:r w:rsidR="00C937CE" w:rsidRPr="00484257">
              <w:rPr>
                <w:rFonts w:ascii="Times New Roman" w:hAnsi="Times New Roman"/>
                <w:sz w:val="24"/>
                <w:szCs w:val="24"/>
              </w:rPr>
              <w:t xml:space="preserve">çıktısı </w:t>
            </w:r>
            <w:r w:rsidR="00F265C3" w:rsidRPr="00484257">
              <w:rPr>
                <w:rFonts w:ascii="Times New Roman" w:hAnsi="Times New Roman"/>
                <w:sz w:val="24"/>
                <w:szCs w:val="24"/>
              </w:rPr>
              <w:t>kullanılır</w:t>
            </w:r>
            <w:r w:rsidRPr="00484257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C937CE" w:rsidRPr="00484257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02F3595" w14:textId="77777777" w:rsidR="00C5579A" w:rsidRPr="00484257" w:rsidRDefault="00C5579A" w:rsidP="00484257">
            <w:pPr>
              <w:pStyle w:val="ListeParagraf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6567B6A7" w14:textId="19D972AB" w:rsidR="00C5579A" w:rsidRPr="00484257" w:rsidRDefault="00C5579A" w:rsidP="00484257">
            <w:pPr>
              <w:pStyle w:val="ListeParagraf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4257">
              <w:rPr>
                <w:rFonts w:ascii="Times New Roman" w:hAnsi="Times New Roman"/>
                <w:sz w:val="24"/>
                <w:szCs w:val="24"/>
              </w:rPr>
              <w:t xml:space="preserve">Özel </w:t>
            </w:r>
            <w:proofErr w:type="spellStart"/>
            <w:r w:rsidRPr="00484257">
              <w:rPr>
                <w:rFonts w:ascii="Times New Roman" w:hAnsi="Times New Roman"/>
                <w:sz w:val="24"/>
                <w:szCs w:val="24"/>
              </w:rPr>
              <w:t>gereksinimli</w:t>
            </w:r>
            <w:proofErr w:type="spellEnd"/>
            <w:r w:rsidRPr="00484257">
              <w:rPr>
                <w:rFonts w:ascii="Times New Roman" w:hAnsi="Times New Roman"/>
                <w:sz w:val="24"/>
                <w:szCs w:val="24"/>
              </w:rPr>
              <w:t xml:space="preserve"> öğrenciler için;</w:t>
            </w:r>
          </w:p>
          <w:p w14:paraId="4610DCB1" w14:textId="77777777" w:rsidR="00484257" w:rsidRPr="00484257" w:rsidRDefault="00484257" w:rsidP="00484257">
            <w:pPr>
              <w:pStyle w:val="ListeParagraf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93F6E55" w14:textId="77777777" w:rsidR="00484257" w:rsidRPr="00484257" w:rsidRDefault="00C5579A" w:rsidP="00484257">
            <w:pPr>
              <w:pStyle w:val="ListeParagraf"/>
              <w:numPr>
                <w:ilvl w:val="0"/>
                <w:numId w:val="4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4257">
              <w:rPr>
                <w:rFonts w:ascii="Times New Roman" w:hAnsi="Times New Roman"/>
                <w:sz w:val="24"/>
                <w:szCs w:val="24"/>
              </w:rPr>
              <w:t xml:space="preserve">Çalışma yapraklarının görsel özellikleri </w:t>
            </w:r>
            <w:proofErr w:type="gramStart"/>
            <w:r w:rsidRPr="00484257">
              <w:rPr>
                <w:rFonts w:ascii="Times New Roman" w:hAnsi="Times New Roman"/>
                <w:sz w:val="24"/>
                <w:szCs w:val="24"/>
              </w:rPr>
              <w:t>kontrast</w:t>
            </w:r>
            <w:proofErr w:type="gramEnd"/>
            <w:r w:rsidRPr="00484257">
              <w:rPr>
                <w:rFonts w:ascii="Times New Roman" w:hAnsi="Times New Roman"/>
                <w:sz w:val="24"/>
                <w:szCs w:val="24"/>
              </w:rPr>
              <w:t xml:space="preserve"> bir zemine yapıştırılarak veya büyütülüp kullanılarak arttırılabilir.</w:t>
            </w:r>
          </w:p>
          <w:p w14:paraId="76087A8A" w14:textId="77777777" w:rsidR="00484257" w:rsidRPr="00484257" w:rsidRDefault="00C5579A" w:rsidP="00484257">
            <w:pPr>
              <w:pStyle w:val="ListeParagraf"/>
              <w:numPr>
                <w:ilvl w:val="0"/>
                <w:numId w:val="4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4257">
              <w:rPr>
                <w:rFonts w:ascii="Times New Roman" w:hAnsi="Times New Roman"/>
                <w:sz w:val="24"/>
                <w:szCs w:val="24"/>
              </w:rPr>
              <w:t>Sorular basitleştirilerek öğrencilerin etkinlik sürecine katılımları desteklenebilir.</w:t>
            </w:r>
          </w:p>
          <w:p w14:paraId="07A95A62" w14:textId="77777777" w:rsidR="00484257" w:rsidRPr="00484257" w:rsidRDefault="00C5579A" w:rsidP="00484257">
            <w:pPr>
              <w:pStyle w:val="ListeParagraf"/>
              <w:numPr>
                <w:ilvl w:val="0"/>
                <w:numId w:val="4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4257">
              <w:rPr>
                <w:rFonts w:ascii="Times New Roman" w:hAnsi="Times New Roman"/>
                <w:sz w:val="24"/>
                <w:szCs w:val="24"/>
              </w:rPr>
              <w:t xml:space="preserve">Öğrencilerin soruların yanıtlarını kartlar göstererek, kartlar arasından uygun olanı işaret ederek </w:t>
            </w:r>
            <w:r w:rsidR="008A2307" w:rsidRPr="00484257">
              <w:rPr>
                <w:rFonts w:ascii="Times New Roman" w:hAnsi="Times New Roman"/>
                <w:sz w:val="24"/>
                <w:szCs w:val="24"/>
              </w:rPr>
              <w:t>farklı tepki alma yolları</w:t>
            </w:r>
            <w:r w:rsidRPr="00484257">
              <w:rPr>
                <w:rFonts w:ascii="Times New Roman" w:hAnsi="Times New Roman"/>
                <w:sz w:val="24"/>
                <w:szCs w:val="24"/>
              </w:rPr>
              <w:t xml:space="preserve"> sağlanabilir.</w:t>
            </w:r>
          </w:p>
          <w:p w14:paraId="043164BD" w14:textId="310AFE1D" w:rsidR="00C5579A" w:rsidRPr="00484257" w:rsidRDefault="00AB7F42" w:rsidP="00484257">
            <w:pPr>
              <w:pStyle w:val="ListeParagraf"/>
              <w:numPr>
                <w:ilvl w:val="0"/>
                <w:numId w:val="4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4257">
              <w:rPr>
                <w:rFonts w:ascii="Times New Roman" w:hAnsi="Times New Roman"/>
                <w:sz w:val="24"/>
                <w:szCs w:val="24"/>
              </w:rPr>
              <w:t xml:space="preserve">Öğrencilerin soruların yanıtlarını ifade edebilmeleri için hatırlatıcı ipuçları verilebilir. </w:t>
            </w:r>
          </w:p>
        </w:tc>
      </w:tr>
      <w:tr w:rsidR="008235C2" w:rsidRPr="00484257" w14:paraId="1C368BE7" w14:textId="77777777" w:rsidTr="00314501">
        <w:tc>
          <w:tcPr>
            <w:tcW w:w="3539" w:type="dxa"/>
          </w:tcPr>
          <w:p w14:paraId="525BBE5E" w14:textId="5D66029F" w:rsidR="008235C2" w:rsidRPr="00484257" w:rsidRDefault="008235C2" w:rsidP="00484257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84257">
              <w:rPr>
                <w:rFonts w:ascii="Times New Roman" w:hAnsi="Times New Roman" w:cs="Times New Roman"/>
                <w:b/>
                <w:sz w:val="24"/>
                <w:szCs w:val="24"/>
              </w:rPr>
              <w:t>Etkinliği Geliştiren:</w:t>
            </w:r>
          </w:p>
        </w:tc>
        <w:tc>
          <w:tcPr>
            <w:tcW w:w="6243" w:type="dxa"/>
          </w:tcPr>
          <w:p w14:paraId="24A2FFA8" w14:textId="064D840A" w:rsidR="008235C2" w:rsidRPr="00484257" w:rsidRDefault="008235C2" w:rsidP="00484257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84257">
              <w:rPr>
                <w:rFonts w:ascii="Times New Roman" w:hAnsi="Times New Roman" w:cs="Times New Roman"/>
                <w:sz w:val="24"/>
                <w:szCs w:val="24"/>
              </w:rPr>
              <w:t>Derya Yılmaz Gündüz</w:t>
            </w:r>
          </w:p>
        </w:tc>
      </w:tr>
    </w:tbl>
    <w:p w14:paraId="6AF1FF7C" w14:textId="77777777" w:rsidR="00486B9A" w:rsidRDefault="00486B9A" w:rsidP="00B148B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bookmarkStart w:id="0" w:name="_Toc45900416"/>
      <w:r w:rsidRPr="003E1C60">
        <w:rPr>
          <w:rFonts w:ascii="Times New Roman" w:hAnsi="Times New Roman" w:cs="Times New Roman"/>
          <w:sz w:val="24"/>
          <w:szCs w:val="24"/>
        </w:rPr>
        <w:br w:type="page"/>
      </w:r>
    </w:p>
    <w:p w14:paraId="60E31807" w14:textId="77777777" w:rsidR="002A1C49" w:rsidRDefault="002A1C49" w:rsidP="00B148B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031DB89C" w14:textId="10C3E1B7" w:rsidR="002A1C49" w:rsidRDefault="00484257" w:rsidP="008235C2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Çalışma Yaprağı-1</w:t>
      </w:r>
    </w:p>
    <w:p w14:paraId="263FFA03" w14:textId="77777777" w:rsidR="002A1C49" w:rsidRDefault="002A1C49" w:rsidP="008235C2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A1C49" w14:paraId="2ED11010" w14:textId="77777777" w:rsidTr="00DB629D">
        <w:tc>
          <w:tcPr>
            <w:tcW w:w="9062" w:type="dxa"/>
          </w:tcPr>
          <w:p w14:paraId="7F67078D" w14:textId="77777777" w:rsidR="002A1C49" w:rsidRDefault="002A1C49" w:rsidP="008235C2">
            <w:pPr>
              <w:spacing w:line="276" w:lineRule="auto"/>
              <w:jc w:val="both"/>
              <w:rPr>
                <w:b/>
                <w:sz w:val="24"/>
                <w:szCs w:val="24"/>
              </w:rPr>
            </w:pPr>
          </w:p>
          <w:p w14:paraId="2E99A17D" w14:textId="77777777" w:rsidR="002A1C49" w:rsidRDefault="002A1C49" w:rsidP="00DB629D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</w:t>
            </w:r>
          </w:p>
          <w:p w14:paraId="56D4F63A" w14:textId="59B0A900" w:rsidR="002A1C49" w:rsidRDefault="00DB629D" w:rsidP="008235C2">
            <w:pPr>
              <w:spacing w:line="276" w:lineRule="auto"/>
              <w:jc w:val="both"/>
              <w:rPr>
                <w:b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9505BD6" wp14:editId="677C134E">
                  <wp:extent cx="5398135" cy="7553325"/>
                  <wp:effectExtent l="0" t="0" r="0" b="9525"/>
                  <wp:docPr id="6" name="Resim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Resim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98135" cy="7553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836546" w14:textId="65BE3C0A" w:rsidR="002A1C49" w:rsidRDefault="002A1C49" w:rsidP="008235C2">
            <w:pPr>
              <w:spacing w:line="276" w:lineRule="auto"/>
              <w:jc w:val="both"/>
              <w:rPr>
                <w:b/>
                <w:sz w:val="24"/>
                <w:szCs w:val="24"/>
              </w:rPr>
            </w:pPr>
          </w:p>
        </w:tc>
      </w:tr>
      <w:tr w:rsidR="002A1C49" w14:paraId="6AA7DA4E" w14:textId="77777777" w:rsidTr="00DB629D">
        <w:tc>
          <w:tcPr>
            <w:tcW w:w="9062" w:type="dxa"/>
          </w:tcPr>
          <w:p w14:paraId="5D3ED6EB" w14:textId="77777777" w:rsidR="002A1C49" w:rsidRDefault="002A1C49" w:rsidP="00B148B8">
            <w:pPr>
              <w:spacing w:line="276" w:lineRule="auto"/>
              <w:rPr>
                <w:b/>
                <w:sz w:val="24"/>
                <w:szCs w:val="24"/>
              </w:rPr>
            </w:pPr>
          </w:p>
          <w:p w14:paraId="4EC7CFF5" w14:textId="3916A2DE" w:rsidR="002A1C49" w:rsidRDefault="002A1C49" w:rsidP="00DB629D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</w:t>
            </w:r>
          </w:p>
          <w:p w14:paraId="6281DAFE" w14:textId="4D41594C" w:rsidR="002A1C49" w:rsidRDefault="00DB629D" w:rsidP="00DB629D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CE09475" wp14:editId="393BCFB0">
                  <wp:extent cx="5701030" cy="8315325"/>
                  <wp:effectExtent l="0" t="0" r="0" b="9525"/>
                  <wp:docPr id="5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Resim 5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03694" cy="8319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B158C8" w14:textId="77777777" w:rsidR="002A1C49" w:rsidRDefault="002A1C49" w:rsidP="008235C2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</w:p>
        </w:tc>
      </w:tr>
    </w:tbl>
    <w:p w14:paraId="446EC0AC" w14:textId="77777777" w:rsidR="002A1C49" w:rsidRDefault="002A1C49" w:rsidP="00B148B8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A1C49" w14:paraId="1D511257" w14:textId="77777777" w:rsidTr="00DB629D">
        <w:tc>
          <w:tcPr>
            <w:tcW w:w="9062" w:type="dxa"/>
          </w:tcPr>
          <w:p w14:paraId="0649C73B" w14:textId="77777777" w:rsidR="002A1C49" w:rsidRDefault="002A1C49" w:rsidP="00B148B8">
            <w:pPr>
              <w:spacing w:line="276" w:lineRule="auto"/>
              <w:rPr>
                <w:rFonts w:eastAsiaTheme="majorEastAsia"/>
                <w:b/>
                <w:bCs/>
                <w:sz w:val="24"/>
                <w:szCs w:val="24"/>
              </w:rPr>
            </w:pPr>
          </w:p>
          <w:p w14:paraId="576CC460" w14:textId="7174A151" w:rsidR="002A1C49" w:rsidRDefault="002A1C49" w:rsidP="00DB629D">
            <w:pPr>
              <w:spacing w:line="276" w:lineRule="auto"/>
              <w:jc w:val="center"/>
              <w:rPr>
                <w:rFonts w:eastAsiaTheme="majorEastAsia"/>
                <w:b/>
                <w:bCs/>
                <w:sz w:val="24"/>
                <w:szCs w:val="24"/>
              </w:rPr>
            </w:pPr>
            <w:r>
              <w:rPr>
                <w:rFonts w:eastAsiaTheme="majorEastAsia"/>
                <w:b/>
                <w:bCs/>
                <w:sz w:val="24"/>
                <w:szCs w:val="24"/>
              </w:rPr>
              <w:t>C</w:t>
            </w:r>
          </w:p>
          <w:p w14:paraId="0ECE59A0" w14:textId="6981D97A" w:rsidR="002A1C49" w:rsidRDefault="00DB629D" w:rsidP="00DB629D">
            <w:pPr>
              <w:spacing w:line="276" w:lineRule="auto"/>
              <w:jc w:val="center"/>
              <w:rPr>
                <w:rFonts w:eastAsiaTheme="majorEastAsia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2024562" wp14:editId="4B54665C">
                  <wp:extent cx="5858139" cy="8429625"/>
                  <wp:effectExtent l="0" t="0" r="9525" b="0"/>
                  <wp:docPr id="4" name="Resi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Resim 4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2344" cy="84356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F88532" w14:textId="77777777" w:rsidR="00AD3A3D" w:rsidRPr="003E1C60" w:rsidRDefault="00AD3A3D" w:rsidP="00DB629D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bookmarkStart w:id="1" w:name="_GoBack"/>
      <w:bookmarkEnd w:id="0"/>
      <w:bookmarkEnd w:id="1"/>
    </w:p>
    <w:sectPr w:rsidR="00AD3A3D" w:rsidRPr="003E1C60" w:rsidSect="00EC1E21">
      <w:footerReference w:type="default" r:id="rId11"/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511D0E" w16cex:dateUtc="2020-11-07T10:18:00Z"/>
  <w16cex:commentExtensible w16cex:durableId="23511D31" w16cex:dateUtc="2020-11-07T10:18:00Z"/>
  <w16cex:commentExtensible w16cex:durableId="23511D86" w16cex:dateUtc="2020-11-07T10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0142899" w16cid:durableId="23511D0E"/>
  <w16cid:commentId w16cid:paraId="68389405" w16cid:durableId="23511D8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B73602" w14:textId="77777777" w:rsidR="00996284" w:rsidRDefault="00996284" w:rsidP="00BF2FB1">
      <w:pPr>
        <w:spacing w:after="0" w:line="240" w:lineRule="auto"/>
      </w:pPr>
      <w:r>
        <w:separator/>
      </w:r>
    </w:p>
  </w:endnote>
  <w:endnote w:type="continuationSeparator" w:id="0">
    <w:p w14:paraId="63ACE9BB" w14:textId="77777777" w:rsidR="00996284" w:rsidRDefault="00996284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notTrueType/>
    <w:pitch w:val="variable"/>
    <w:sig w:usb0="B00002AF" w:usb1="69D77CFB" w:usb2="00000030" w:usb3="00000000" w:csb0="0008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60154591"/>
      <w:docPartObj>
        <w:docPartGallery w:val="Page Numbers (Bottom of Page)"/>
        <w:docPartUnique/>
      </w:docPartObj>
    </w:sdtPr>
    <w:sdtEndPr/>
    <w:sdtContent>
      <w:p w14:paraId="3494D23B" w14:textId="5398F103" w:rsidR="002501D1" w:rsidRDefault="00A213FE">
        <w:pPr>
          <w:pStyle w:val="AltBilgi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14501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C51F893" w14:textId="77777777" w:rsidR="002501D1" w:rsidRDefault="002501D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46E537" w14:textId="77777777" w:rsidR="00996284" w:rsidRDefault="00996284" w:rsidP="00BF2FB1">
      <w:pPr>
        <w:spacing w:after="0" w:line="240" w:lineRule="auto"/>
      </w:pPr>
      <w:r>
        <w:separator/>
      </w:r>
    </w:p>
  </w:footnote>
  <w:footnote w:type="continuationSeparator" w:id="0">
    <w:p w14:paraId="04571BDE" w14:textId="77777777" w:rsidR="00996284" w:rsidRDefault="00996284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67EE8"/>
    <w:multiLevelType w:val="hybridMultilevel"/>
    <w:tmpl w:val="EE3057F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6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1A4E58"/>
    <w:multiLevelType w:val="hybridMultilevel"/>
    <w:tmpl w:val="17AEC800"/>
    <w:lvl w:ilvl="0" w:tplc="05D40A74">
      <w:start w:val="1"/>
      <w:numFmt w:val="decimal"/>
      <w:lvlText w:val="%1-"/>
      <w:lvlJc w:val="left"/>
      <w:pPr>
        <w:ind w:left="36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E315195"/>
    <w:multiLevelType w:val="hybridMultilevel"/>
    <w:tmpl w:val="FBA6B07E"/>
    <w:lvl w:ilvl="0" w:tplc="041F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6" w15:restartNumberingAfterBreak="0">
    <w:nsid w:val="351B7DC4"/>
    <w:multiLevelType w:val="hybridMultilevel"/>
    <w:tmpl w:val="43B86618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6B170B8"/>
    <w:multiLevelType w:val="hybridMultilevel"/>
    <w:tmpl w:val="B1660E9E"/>
    <w:lvl w:ilvl="0" w:tplc="05D40A74">
      <w:start w:val="1"/>
      <w:numFmt w:val="decimal"/>
      <w:lvlText w:val="%1-"/>
      <w:lvlJc w:val="left"/>
      <w:pPr>
        <w:ind w:left="36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2B7CEE"/>
    <w:multiLevelType w:val="hybridMultilevel"/>
    <w:tmpl w:val="EE3057F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6920F3"/>
    <w:multiLevelType w:val="hybridMultilevel"/>
    <w:tmpl w:val="83EA3DD4"/>
    <w:lvl w:ilvl="0" w:tplc="05D40A74">
      <w:start w:val="1"/>
      <w:numFmt w:val="decimal"/>
      <w:lvlText w:val="%1-"/>
      <w:lvlJc w:val="left"/>
      <w:pPr>
        <w:ind w:left="36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DF75A81"/>
    <w:multiLevelType w:val="hybridMultilevel"/>
    <w:tmpl w:val="BA34ECE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6" w15:restartNumberingAfterBreak="0">
    <w:nsid w:val="53BE5AB8"/>
    <w:multiLevelType w:val="hybridMultilevel"/>
    <w:tmpl w:val="83EA3DD4"/>
    <w:lvl w:ilvl="0" w:tplc="05D40A74">
      <w:start w:val="1"/>
      <w:numFmt w:val="decimal"/>
      <w:lvlText w:val="%1-"/>
      <w:lvlJc w:val="left"/>
      <w:pPr>
        <w:ind w:left="36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2E046A"/>
    <w:multiLevelType w:val="hybridMultilevel"/>
    <w:tmpl w:val="E0FCE33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820FA8"/>
    <w:multiLevelType w:val="hybridMultilevel"/>
    <w:tmpl w:val="E856EB84"/>
    <w:lvl w:ilvl="0" w:tplc="05D40A7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7835F5F"/>
    <w:multiLevelType w:val="hybridMultilevel"/>
    <w:tmpl w:val="ADAC22C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420118"/>
    <w:multiLevelType w:val="hybridMultilevel"/>
    <w:tmpl w:val="33BC257A"/>
    <w:lvl w:ilvl="0" w:tplc="05D40A7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B43819"/>
    <w:multiLevelType w:val="hybridMultilevel"/>
    <w:tmpl w:val="B0402EB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5F47A4"/>
    <w:multiLevelType w:val="hybridMultilevel"/>
    <w:tmpl w:val="20FCCA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</w:num>
  <w:num w:numId="3">
    <w:abstractNumId w:val="12"/>
  </w:num>
  <w:num w:numId="4">
    <w:abstractNumId w:val="36"/>
  </w:num>
  <w:num w:numId="5">
    <w:abstractNumId w:val="23"/>
  </w:num>
  <w:num w:numId="6">
    <w:abstractNumId w:val="11"/>
  </w:num>
  <w:num w:numId="7">
    <w:abstractNumId w:val="5"/>
  </w:num>
  <w:num w:numId="8">
    <w:abstractNumId w:val="32"/>
  </w:num>
  <w:num w:numId="9">
    <w:abstractNumId w:val="39"/>
  </w:num>
  <w:num w:numId="10">
    <w:abstractNumId w:val="0"/>
  </w:num>
  <w:num w:numId="11">
    <w:abstractNumId w:val="38"/>
  </w:num>
  <w:num w:numId="12">
    <w:abstractNumId w:val="24"/>
  </w:num>
  <w:num w:numId="13">
    <w:abstractNumId w:val="2"/>
  </w:num>
  <w:num w:numId="14">
    <w:abstractNumId w:val="9"/>
  </w:num>
  <w:num w:numId="15">
    <w:abstractNumId w:val="25"/>
  </w:num>
  <w:num w:numId="16">
    <w:abstractNumId w:val="18"/>
  </w:num>
  <w:num w:numId="17">
    <w:abstractNumId w:val="13"/>
  </w:num>
  <w:num w:numId="18">
    <w:abstractNumId w:val="3"/>
  </w:num>
  <w:num w:numId="19">
    <w:abstractNumId w:val="27"/>
  </w:num>
  <w:num w:numId="20">
    <w:abstractNumId w:val="22"/>
  </w:num>
  <w:num w:numId="21">
    <w:abstractNumId w:val="35"/>
  </w:num>
  <w:num w:numId="22">
    <w:abstractNumId w:val="37"/>
  </w:num>
  <w:num w:numId="23">
    <w:abstractNumId w:val="4"/>
  </w:num>
  <w:num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6"/>
  </w:num>
  <w:num w:numId="26">
    <w:abstractNumId w:val="14"/>
  </w:num>
  <w:num w:numId="27">
    <w:abstractNumId w:val="21"/>
  </w:num>
  <w:num w:numId="28">
    <w:abstractNumId w:val="16"/>
  </w:num>
  <w:num w:numId="29">
    <w:abstractNumId w:val="33"/>
  </w:num>
  <w:num w:numId="30">
    <w:abstractNumId w:val="15"/>
  </w:num>
  <w:num w:numId="31">
    <w:abstractNumId w:val="34"/>
  </w:num>
  <w:num w:numId="32">
    <w:abstractNumId w:val="29"/>
  </w:num>
  <w:num w:numId="33">
    <w:abstractNumId w:val="19"/>
  </w:num>
  <w:num w:numId="34">
    <w:abstractNumId w:val="30"/>
  </w:num>
  <w:num w:numId="35">
    <w:abstractNumId w:val="1"/>
  </w:num>
  <w:num w:numId="36">
    <w:abstractNumId w:val="28"/>
  </w:num>
  <w:num w:numId="37">
    <w:abstractNumId w:val="31"/>
  </w:num>
  <w:num w:numId="38">
    <w:abstractNumId w:val="17"/>
  </w:num>
  <w:num w:numId="39">
    <w:abstractNumId w:val="26"/>
  </w:num>
  <w:num w:numId="4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109D9"/>
    <w:rsid w:val="00027B53"/>
    <w:rsid w:val="00034A38"/>
    <w:rsid w:val="00056A97"/>
    <w:rsid w:val="000630C1"/>
    <w:rsid w:val="00065F98"/>
    <w:rsid w:val="00067EE0"/>
    <w:rsid w:val="00075FE8"/>
    <w:rsid w:val="0009620C"/>
    <w:rsid w:val="000A38B7"/>
    <w:rsid w:val="000B0DF1"/>
    <w:rsid w:val="000B68CD"/>
    <w:rsid w:val="000D549E"/>
    <w:rsid w:val="00102683"/>
    <w:rsid w:val="00106033"/>
    <w:rsid w:val="00117920"/>
    <w:rsid w:val="00135EB7"/>
    <w:rsid w:val="00164B52"/>
    <w:rsid w:val="00166597"/>
    <w:rsid w:val="00172EB8"/>
    <w:rsid w:val="001970F9"/>
    <w:rsid w:val="001C290B"/>
    <w:rsid w:val="001D00F7"/>
    <w:rsid w:val="001D42AF"/>
    <w:rsid w:val="001D7CBA"/>
    <w:rsid w:val="001E2B21"/>
    <w:rsid w:val="001F35E1"/>
    <w:rsid w:val="0022004F"/>
    <w:rsid w:val="00230BB2"/>
    <w:rsid w:val="00243DBC"/>
    <w:rsid w:val="002501D1"/>
    <w:rsid w:val="0026498E"/>
    <w:rsid w:val="0028727D"/>
    <w:rsid w:val="00295B7B"/>
    <w:rsid w:val="002A1C49"/>
    <w:rsid w:val="002B078A"/>
    <w:rsid w:val="002C3820"/>
    <w:rsid w:val="002C77BE"/>
    <w:rsid w:val="002D29C4"/>
    <w:rsid w:val="002D4E95"/>
    <w:rsid w:val="002E1DF0"/>
    <w:rsid w:val="0030093A"/>
    <w:rsid w:val="00302B89"/>
    <w:rsid w:val="00304A19"/>
    <w:rsid w:val="00307E8A"/>
    <w:rsid w:val="00314501"/>
    <w:rsid w:val="00315D6A"/>
    <w:rsid w:val="00333EAE"/>
    <w:rsid w:val="00347B4A"/>
    <w:rsid w:val="003754FD"/>
    <w:rsid w:val="003831C2"/>
    <w:rsid w:val="003873B1"/>
    <w:rsid w:val="00395381"/>
    <w:rsid w:val="003961CA"/>
    <w:rsid w:val="003A510E"/>
    <w:rsid w:val="003A651C"/>
    <w:rsid w:val="003B6078"/>
    <w:rsid w:val="003C3103"/>
    <w:rsid w:val="003C51B2"/>
    <w:rsid w:val="003C5FA8"/>
    <w:rsid w:val="003D0B1B"/>
    <w:rsid w:val="003E1C60"/>
    <w:rsid w:val="004051F2"/>
    <w:rsid w:val="00407AAA"/>
    <w:rsid w:val="00455A55"/>
    <w:rsid w:val="00456D46"/>
    <w:rsid w:val="00460230"/>
    <w:rsid w:val="00471703"/>
    <w:rsid w:val="00484257"/>
    <w:rsid w:val="00486B9A"/>
    <w:rsid w:val="004A035D"/>
    <w:rsid w:val="004A4587"/>
    <w:rsid w:val="004A4DFC"/>
    <w:rsid w:val="004D0E97"/>
    <w:rsid w:val="004F2CD6"/>
    <w:rsid w:val="005439F8"/>
    <w:rsid w:val="0054635D"/>
    <w:rsid w:val="00587499"/>
    <w:rsid w:val="005905E9"/>
    <w:rsid w:val="00591E27"/>
    <w:rsid w:val="005C72AA"/>
    <w:rsid w:val="005E1049"/>
    <w:rsid w:val="005F5274"/>
    <w:rsid w:val="006363A1"/>
    <w:rsid w:val="00645D29"/>
    <w:rsid w:val="006911E1"/>
    <w:rsid w:val="006A0CD7"/>
    <w:rsid w:val="006C698E"/>
    <w:rsid w:val="006D7351"/>
    <w:rsid w:val="006E57CA"/>
    <w:rsid w:val="006F3351"/>
    <w:rsid w:val="0070310C"/>
    <w:rsid w:val="00710BD5"/>
    <w:rsid w:val="007249A8"/>
    <w:rsid w:val="00726C3B"/>
    <w:rsid w:val="00740CE6"/>
    <w:rsid w:val="007725CC"/>
    <w:rsid w:val="007742B3"/>
    <w:rsid w:val="00796817"/>
    <w:rsid w:val="007D3210"/>
    <w:rsid w:val="007E119D"/>
    <w:rsid w:val="008053E7"/>
    <w:rsid w:val="00820308"/>
    <w:rsid w:val="00821708"/>
    <w:rsid w:val="008235C2"/>
    <w:rsid w:val="00837935"/>
    <w:rsid w:val="008514B2"/>
    <w:rsid w:val="00857EDB"/>
    <w:rsid w:val="00863681"/>
    <w:rsid w:val="00865033"/>
    <w:rsid w:val="008903B6"/>
    <w:rsid w:val="008A2307"/>
    <w:rsid w:val="008A3658"/>
    <w:rsid w:val="008A6BFB"/>
    <w:rsid w:val="008D43B1"/>
    <w:rsid w:val="008E27CF"/>
    <w:rsid w:val="008E2CB6"/>
    <w:rsid w:val="008F1508"/>
    <w:rsid w:val="008F690A"/>
    <w:rsid w:val="00921AB1"/>
    <w:rsid w:val="00927AC0"/>
    <w:rsid w:val="0093027F"/>
    <w:rsid w:val="009433A2"/>
    <w:rsid w:val="00947B3C"/>
    <w:rsid w:val="009621F3"/>
    <w:rsid w:val="00967F10"/>
    <w:rsid w:val="00987046"/>
    <w:rsid w:val="009872B1"/>
    <w:rsid w:val="00996284"/>
    <w:rsid w:val="009A14D3"/>
    <w:rsid w:val="009A1946"/>
    <w:rsid w:val="009B0858"/>
    <w:rsid w:val="009B4823"/>
    <w:rsid w:val="009C2539"/>
    <w:rsid w:val="009C6AF4"/>
    <w:rsid w:val="009D4CCE"/>
    <w:rsid w:val="009E16E8"/>
    <w:rsid w:val="009E31C2"/>
    <w:rsid w:val="009E5187"/>
    <w:rsid w:val="00A213FE"/>
    <w:rsid w:val="00A343C4"/>
    <w:rsid w:val="00A43EAE"/>
    <w:rsid w:val="00A6226A"/>
    <w:rsid w:val="00A763D6"/>
    <w:rsid w:val="00A77740"/>
    <w:rsid w:val="00A85E8A"/>
    <w:rsid w:val="00AA34AD"/>
    <w:rsid w:val="00AB690F"/>
    <w:rsid w:val="00AB7F42"/>
    <w:rsid w:val="00AD336A"/>
    <w:rsid w:val="00AD3A3D"/>
    <w:rsid w:val="00AD58F7"/>
    <w:rsid w:val="00B148B8"/>
    <w:rsid w:val="00B32978"/>
    <w:rsid w:val="00B34A00"/>
    <w:rsid w:val="00B61F06"/>
    <w:rsid w:val="00B62CC6"/>
    <w:rsid w:val="00B67E48"/>
    <w:rsid w:val="00B956D2"/>
    <w:rsid w:val="00BC6FCB"/>
    <w:rsid w:val="00BD2974"/>
    <w:rsid w:val="00BF2FB1"/>
    <w:rsid w:val="00C036C4"/>
    <w:rsid w:val="00C059F1"/>
    <w:rsid w:val="00C16A92"/>
    <w:rsid w:val="00C3484E"/>
    <w:rsid w:val="00C5579A"/>
    <w:rsid w:val="00C70525"/>
    <w:rsid w:val="00C7501D"/>
    <w:rsid w:val="00C92851"/>
    <w:rsid w:val="00C937CE"/>
    <w:rsid w:val="00CA227F"/>
    <w:rsid w:val="00CB2CAE"/>
    <w:rsid w:val="00CC19DE"/>
    <w:rsid w:val="00CC23C7"/>
    <w:rsid w:val="00CC3CFC"/>
    <w:rsid w:val="00CD70A0"/>
    <w:rsid w:val="00D345EB"/>
    <w:rsid w:val="00D35A38"/>
    <w:rsid w:val="00D377B8"/>
    <w:rsid w:val="00D403AD"/>
    <w:rsid w:val="00D46645"/>
    <w:rsid w:val="00D479EA"/>
    <w:rsid w:val="00D778A0"/>
    <w:rsid w:val="00D84321"/>
    <w:rsid w:val="00D92ED2"/>
    <w:rsid w:val="00D942D1"/>
    <w:rsid w:val="00D96F3B"/>
    <w:rsid w:val="00DA54E2"/>
    <w:rsid w:val="00DA5526"/>
    <w:rsid w:val="00DB629D"/>
    <w:rsid w:val="00DB7171"/>
    <w:rsid w:val="00DD2655"/>
    <w:rsid w:val="00DD5336"/>
    <w:rsid w:val="00DF25E7"/>
    <w:rsid w:val="00DF5825"/>
    <w:rsid w:val="00E42A0E"/>
    <w:rsid w:val="00E42F27"/>
    <w:rsid w:val="00E71F7F"/>
    <w:rsid w:val="00E755FA"/>
    <w:rsid w:val="00E81C67"/>
    <w:rsid w:val="00E9553E"/>
    <w:rsid w:val="00EB22FF"/>
    <w:rsid w:val="00EB51EE"/>
    <w:rsid w:val="00EB5729"/>
    <w:rsid w:val="00EC1E21"/>
    <w:rsid w:val="00ED1F16"/>
    <w:rsid w:val="00EE191D"/>
    <w:rsid w:val="00EF1FA5"/>
    <w:rsid w:val="00F11D8B"/>
    <w:rsid w:val="00F232AC"/>
    <w:rsid w:val="00F265C3"/>
    <w:rsid w:val="00F35C5F"/>
    <w:rsid w:val="00F35EE3"/>
    <w:rsid w:val="00F41801"/>
    <w:rsid w:val="00F4185C"/>
    <w:rsid w:val="00F539C9"/>
    <w:rsid w:val="00F61381"/>
    <w:rsid w:val="00F81AC1"/>
    <w:rsid w:val="00F9426F"/>
    <w:rsid w:val="00FB2373"/>
    <w:rsid w:val="00FB48E9"/>
    <w:rsid w:val="00FD1D58"/>
    <w:rsid w:val="00FD320B"/>
    <w:rsid w:val="00FF53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2A7727"/>
  <w15:docId w15:val="{B434BD4C-39AF-42D7-B23F-03857F2C3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7740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6D7351"/>
    <w:pPr>
      <w:keepNext/>
      <w:keepLines/>
      <w:spacing w:before="200" w:after="0"/>
      <w:ind w:left="36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3831C2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6D7351"/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semiHidden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9A47635-5F70-4BE1-9261-8E2E701F06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580</Words>
  <Characters>3311</Characters>
  <Application>Microsoft Office Word</Application>
  <DocSecurity>0</DocSecurity>
  <Lines>27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van</dc:creator>
  <cp:keywords/>
  <dc:description/>
  <cp:lastModifiedBy>A.Mücahit</cp:lastModifiedBy>
  <cp:revision>7</cp:revision>
  <dcterms:created xsi:type="dcterms:W3CDTF">2020-12-15T14:21:00Z</dcterms:created>
  <dcterms:modified xsi:type="dcterms:W3CDTF">2021-01-11T12:42:00Z</dcterms:modified>
</cp:coreProperties>
</file>